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right"/>
        <w:shd w:val="clear" w:color="auto" w:fill="000000" w:themeFill="text1"/>
        <w:tblLook w:val="04A0" w:firstRow="1" w:lastRow="0" w:firstColumn="1" w:lastColumn="0" w:noHBand="0" w:noVBand="1"/>
      </w:tblPr>
      <w:tblGrid>
        <w:gridCol w:w="1269"/>
      </w:tblGrid>
      <w:tr w:rsidR="00BA7564" w:rsidRPr="00C23410" w14:paraId="5774451A" w14:textId="77777777" w:rsidTr="0036747D">
        <w:trPr>
          <w:trHeight w:val="534"/>
          <w:jc w:val="right"/>
        </w:trPr>
        <w:tc>
          <w:tcPr>
            <w:tcW w:w="1269" w:type="dxa"/>
            <w:shd w:val="clear" w:color="auto" w:fill="000000" w:themeFill="text1"/>
          </w:tcPr>
          <w:p w14:paraId="11071318" w14:textId="627359B7" w:rsidR="00BA7564" w:rsidRPr="00C23410" w:rsidRDefault="00D353E7" w:rsidP="0036747D">
            <w:pPr>
              <w:spacing w:before="100"/>
              <w:jc w:val="center"/>
              <w:rPr>
                <w:rFonts w:ascii="Gotham HTF" w:hAnsi="Gotham HTF"/>
                <w:color w:val="FFFFFF" w:themeColor="background1"/>
                <w:sz w:val="24"/>
                <w:szCs w:val="24"/>
              </w:rPr>
            </w:pPr>
            <w:r>
              <w:rPr>
                <w:rFonts w:ascii="Gotham HTF" w:hAnsi="Gotham HTF"/>
                <w:color w:val="FFFFFF" w:themeColor="background1"/>
                <w:sz w:val="24"/>
                <w:szCs w:val="24"/>
              </w:rPr>
              <w:t>WRITING</w:t>
            </w:r>
          </w:p>
        </w:tc>
      </w:tr>
    </w:tbl>
    <w:p w14:paraId="228BD7EE" w14:textId="77777777" w:rsidR="00BA7564" w:rsidRPr="00A4690F" w:rsidRDefault="00BA7564" w:rsidP="00BA7564">
      <w:pPr>
        <w:pBdr>
          <w:bottom w:val="single" w:sz="12" w:space="1" w:color="auto"/>
        </w:pBdr>
        <w:rPr>
          <w:rFonts w:ascii="Adobe Garamond Pro" w:hAnsi="Adobe Garamond Pro"/>
          <w:sz w:val="40"/>
          <w:szCs w:val="40"/>
        </w:rPr>
      </w:pPr>
    </w:p>
    <w:p w14:paraId="69E784FF" w14:textId="18E57213" w:rsidR="00B76517" w:rsidRDefault="00EE7238" w:rsidP="00FC45D7">
      <w:pPr>
        <w:pBdr>
          <w:bottom w:val="single" w:sz="12" w:space="1" w:color="auto"/>
        </w:pBdr>
        <w:rPr>
          <w:rFonts w:ascii="Adobe Garamond Pro" w:hAnsi="Adobe Garamond Pro"/>
          <w:sz w:val="56"/>
          <w:szCs w:val="56"/>
        </w:rPr>
      </w:pPr>
      <w:r>
        <w:rPr>
          <w:rFonts w:ascii="Adobe Garamond Pro" w:hAnsi="Adobe Garamond Pro"/>
          <w:sz w:val="56"/>
          <w:szCs w:val="56"/>
        </w:rPr>
        <w:t>Three Unnamed Haikus in Succession</w:t>
      </w:r>
    </w:p>
    <w:p w14:paraId="35560211" w14:textId="7269DB63" w:rsidR="00EE7238" w:rsidRPr="00EE7238" w:rsidRDefault="00EE7238" w:rsidP="00FC45D7">
      <w:pPr>
        <w:pBdr>
          <w:bottom w:val="single" w:sz="12" w:space="1" w:color="auto"/>
        </w:pBdr>
        <w:rPr>
          <w:rFonts w:ascii="Adobe Garamond Pro" w:hAnsi="Adobe Garamond Pro"/>
          <w:sz w:val="40"/>
          <w:szCs w:val="40"/>
        </w:rPr>
      </w:pPr>
      <w:r w:rsidRPr="00EE7238">
        <w:rPr>
          <w:rFonts w:ascii="Adobe Garamond Pro" w:hAnsi="Adobe Garamond Pro"/>
          <w:sz w:val="40"/>
          <w:szCs w:val="40"/>
        </w:rPr>
        <w:t>(</w:t>
      </w:r>
      <w:proofErr w:type="gramStart"/>
      <w:r w:rsidRPr="00EE7238">
        <w:rPr>
          <w:rFonts w:ascii="Adobe Garamond Pro" w:hAnsi="Adobe Garamond Pro"/>
          <w:sz w:val="40"/>
          <w:szCs w:val="40"/>
        </w:rPr>
        <w:t>from</w:t>
      </w:r>
      <w:proofErr w:type="gramEnd"/>
      <w:r w:rsidRPr="00EE7238">
        <w:rPr>
          <w:rFonts w:ascii="Adobe Garamond Pro" w:hAnsi="Adobe Garamond Pro"/>
          <w:sz w:val="40"/>
          <w:szCs w:val="40"/>
        </w:rPr>
        <w:t xml:space="preserve"> a mother who only has love to give)</w:t>
      </w:r>
    </w:p>
    <w:p w14:paraId="71E62C09" w14:textId="64D9FEBF" w:rsidR="00FC45D7" w:rsidRPr="00C23410" w:rsidRDefault="00396AFA" w:rsidP="00A4690F">
      <w:pPr>
        <w:spacing w:after="600"/>
        <w:rPr>
          <w:rFonts w:ascii="Adobe Garamond Pro" w:hAnsi="Adobe Garamond Pro"/>
          <w:sz w:val="36"/>
          <w:szCs w:val="36"/>
        </w:rPr>
      </w:pPr>
      <w:r>
        <w:rPr>
          <w:rFonts w:ascii="Adobe Garamond Pro" w:hAnsi="Adobe Garamond Pro"/>
          <w:sz w:val="36"/>
          <w:szCs w:val="36"/>
        </w:rPr>
        <w:t>Addy M.</w:t>
      </w:r>
    </w:p>
    <w:p w14:paraId="45040DE9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1</w:t>
      </w:r>
    </w:p>
    <w:p w14:paraId="47966D86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Leaves from the weak vine</w:t>
      </w:r>
    </w:p>
    <w:p w14:paraId="70F48B43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Cannot be left to grow</w:t>
      </w:r>
    </w:p>
    <w:p w14:paraId="708F8485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 xml:space="preserve">I cannot keep you </w:t>
      </w:r>
    </w:p>
    <w:p w14:paraId="4CDBD3D5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</w:p>
    <w:p w14:paraId="285A736A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2</w:t>
      </w:r>
    </w:p>
    <w:p w14:paraId="310A659A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The sun is too harsh</w:t>
      </w:r>
    </w:p>
    <w:p w14:paraId="76E89258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For something so delicate</w:t>
      </w:r>
    </w:p>
    <w:p w14:paraId="53432C29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this is what we share</w:t>
      </w:r>
    </w:p>
    <w:p w14:paraId="5301F3D7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</w:p>
    <w:p w14:paraId="0CF45BDF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3</w:t>
      </w:r>
    </w:p>
    <w:p w14:paraId="1575288C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Maybe when it’s right</w:t>
      </w:r>
    </w:p>
    <w:p w14:paraId="4AA12E9E" w14:textId="77777777" w:rsidR="00396AFA" w:rsidRPr="00EE7238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 xml:space="preserve">And I am finally free </w:t>
      </w:r>
    </w:p>
    <w:p w14:paraId="36EDB394" w14:textId="508E046B" w:rsidR="00A102E3" w:rsidRPr="00A102E3" w:rsidRDefault="00396AFA" w:rsidP="00EE7238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EE7238">
        <w:rPr>
          <w:rFonts w:ascii="Adobe Garamond Pro" w:hAnsi="Adobe Garamond Pro" w:cs="Times New Roman"/>
          <w:sz w:val="24"/>
          <w:szCs w:val="24"/>
        </w:rPr>
        <w:t>I will see you soon</w:t>
      </w:r>
    </w:p>
    <w:sectPr w:rsidR="00A102E3" w:rsidRPr="00A102E3" w:rsidSect="00130DC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478A"/>
    <w:multiLevelType w:val="hybridMultilevel"/>
    <w:tmpl w:val="1E82ABA4"/>
    <w:lvl w:ilvl="0" w:tplc="AA3C3D0A">
      <w:numFmt w:val="bullet"/>
      <w:lvlText w:val="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DUztDAwN7M0MTBU0lEKTi0uzszPAykwqgUAqHlQUSwAAAA="/>
  </w:docVars>
  <w:rsids>
    <w:rsidRoot w:val="00123F3A"/>
    <w:rsid w:val="000A6F9A"/>
    <w:rsid w:val="00123F3A"/>
    <w:rsid w:val="00130DC6"/>
    <w:rsid w:val="001F13D5"/>
    <w:rsid w:val="002D7D8D"/>
    <w:rsid w:val="00396AFA"/>
    <w:rsid w:val="004156AA"/>
    <w:rsid w:val="00473748"/>
    <w:rsid w:val="00723DEE"/>
    <w:rsid w:val="008173E5"/>
    <w:rsid w:val="008867D6"/>
    <w:rsid w:val="008A2A39"/>
    <w:rsid w:val="008E6542"/>
    <w:rsid w:val="009C2F0D"/>
    <w:rsid w:val="00A102E3"/>
    <w:rsid w:val="00A4690F"/>
    <w:rsid w:val="00AC614E"/>
    <w:rsid w:val="00B76517"/>
    <w:rsid w:val="00B933C3"/>
    <w:rsid w:val="00BA7564"/>
    <w:rsid w:val="00D353E7"/>
    <w:rsid w:val="00EE7238"/>
    <w:rsid w:val="00FC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3846"/>
  <w15:docId w15:val="{148708C3-5D1F-4BA9-9F4E-7B9E64131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F3A"/>
    <w:pPr>
      <w:ind w:left="720"/>
      <w:contextualSpacing/>
    </w:pPr>
  </w:style>
  <w:style w:type="table" w:styleId="TableGrid">
    <w:name w:val="Table Grid"/>
    <w:basedOn w:val="TableNormal"/>
    <w:uiPriority w:val="39"/>
    <w:rsid w:val="00FC45D7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ristine Chan</cp:lastModifiedBy>
  <cp:revision>3</cp:revision>
  <cp:lastPrinted>2019-09-25T23:37:00Z</cp:lastPrinted>
  <dcterms:created xsi:type="dcterms:W3CDTF">2021-09-27T03:46:00Z</dcterms:created>
  <dcterms:modified xsi:type="dcterms:W3CDTF">2021-09-27T03:47:00Z</dcterms:modified>
</cp:coreProperties>
</file>